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15F1" w:rsidRPr="007C2F28" w:rsidRDefault="00F96DFF" w:rsidP="0075292B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390BEA">
        <w:rPr>
          <w:rFonts w:ascii="Arial" w:hAnsi="Arial" w:cs="Arial"/>
          <w:sz w:val="20"/>
          <w:szCs w:val="20"/>
          <w:lang w:eastAsia="ar-SA"/>
        </w:rPr>
        <w:t>MGW.TM.711.</w:t>
      </w:r>
      <w:r>
        <w:rPr>
          <w:rFonts w:ascii="Arial" w:hAnsi="Arial" w:cs="Arial"/>
          <w:sz w:val="20"/>
          <w:szCs w:val="20"/>
          <w:lang w:eastAsia="ar-SA"/>
        </w:rPr>
        <w:t>46</w:t>
      </w:r>
      <w:r w:rsidRPr="00390BEA">
        <w:rPr>
          <w:rFonts w:ascii="Arial" w:hAnsi="Arial" w:cs="Arial"/>
          <w:sz w:val="20"/>
          <w:szCs w:val="20"/>
          <w:lang w:eastAsia="ar-SA"/>
        </w:rPr>
        <w:t>.2021</w:t>
      </w:r>
      <w:r>
        <w:rPr>
          <w:rFonts w:ascii="Arial" w:hAnsi="Arial" w:cs="Arial"/>
          <w:sz w:val="20"/>
          <w:szCs w:val="20"/>
          <w:lang w:eastAsia="ar-SA"/>
        </w:rPr>
        <w:t>.2</w:t>
      </w:r>
      <w:r w:rsidRPr="00390BEA">
        <w:rPr>
          <w:rFonts w:ascii="Arial" w:hAnsi="Arial" w:cs="Arial"/>
          <w:sz w:val="20"/>
          <w:szCs w:val="20"/>
          <w:lang w:eastAsia="ar-SA"/>
        </w:rPr>
        <w:t xml:space="preserve">.JD            </w:t>
      </w:r>
      <w:r w:rsidRPr="00390BEA">
        <w:rPr>
          <w:rFonts w:ascii="Arial" w:hAnsi="Arial" w:cs="Arial"/>
          <w:lang w:eastAsia="ar-SA"/>
        </w:rPr>
        <w:t xml:space="preserve">                                                           </w:t>
      </w:r>
      <w:r w:rsidR="00BA3E87">
        <w:rPr>
          <w:rFonts w:ascii="Arial" w:hAnsi="Arial" w:cs="Arial"/>
          <w:lang w:eastAsia="ar-SA"/>
        </w:rPr>
        <w:tab/>
      </w:r>
      <w:r w:rsidR="00BA3E87">
        <w:rPr>
          <w:rFonts w:ascii="Arial" w:hAnsi="Arial" w:cs="Arial"/>
          <w:lang w:eastAsia="ar-SA"/>
        </w:rPr>
        <w:tab/>
      </w:r>
      <w:r w:rsidR="00C615F1" w:rsidRPr="007C2F28">
        <w:rPr>
          <w:rFonts w:ascii="Arial" w:hAnsi="Arial" w:cs="Arial"/>
          <w:sz w:val="20"/>
          <w:szCs w:val="20"/>
        </w:rPr>
        <w:t>Załącznik 2.</w:t>
      </w:r>
    </w:p>
    <w:p w:rsidR="00C615F1" w:rsidRPr="007C2F28" w:rsidRDefault="00C615F1" w:rsidP="00C615F1">
      <w:pPr>
        <w:widowControl w:val="0"/>
        <w:spacing w:after="0" w:line="360" w:lineRule="auto"/>
        <w:jc w:val="right"/>
        <w:textAlignment w:val="baseline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>WZÓR</w:t>
      </w:r>
    </w:p>
    <w:p w:rsidR="00C615F1" w:rsidRPr="007C2F28" w:rsidRDefault="00C615F1" w:rsidP="00C615F1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:rsidR="00580F22" w:rsidRDefault="00580F22" w:rsidP="00580F22">
      <w:pPr>
        <w:pStyle w:val="Akapitzlist"/>
        <w:spacing w:after="0" w:line="240" w:lineRule="auto"/>
        <w:ind w:left="786"/>
        <w:jc w:val="both"/>
        <w:rPr>
          <w:rFonts w:ascii="Arial" w:hAnsi="Arial" w:cs="Arial"/>
          <w:b/>
          <w:i/>
        </w:rPr>
      </w:pPr>
      <w:r w:rsidRPr="00580F22">
        <w:rPr>
          <w:rFonts w:ascii="Arial" w:hAnsi="Arial" w:cs="Arial"/>
          <w:b/>
          <w:i/>
        </w:rPr>
        <w:t>Wykonanie i dostawa cięgieł do zawieszeń lin prowadniczych w szybie „Guido”</w:t>
      </w:r>
      <w:r>
        <w:rPr>
          <w:rFonts w:ascii="Arial" w:hAnsi="Arial" w:cs="Arial"/>
          <w:b/>
          <w:i/>
        </w:rPr>
        <w:t>.</w:t>
      </w:r>
    </w:p>
    <w:p w:rsidR="00580F22" w:rsidRPr="00580F22" w:rsidRDefault="00580F22" w:rsidP="00580F22">
      <w:pPr>
        <w:pStyle w:val="Akapitzlist"/>
        <w:spacing w:after="0" w:line="240" w:lineRule="auto"/>
        <w:ind w:left="786"/>
        <w:jc w:val="both"/>
        <w:rPr>
          <w:rFonts w:ascii="Arial" w:hAnsi="Arial" w:cs="Arial"/>
          <w:b/>
          <w:i/>
        </w:rPr>
      </w:pPr>
    </w:p>
    <w:p w:rsidR="00C615F1" w:rsidRPr="007C2F28" w:rsidRDefault="00C615F1" w:rsidP="00580F22">
      <w:pPr>
        <w:pStyle w:val="Akapitzlist"/>
        <w:numPr>
          <w:ilvl w:val="0"/>
          <w:numId w:val="8"/>
        </w:numPr>
        <w:spacing w:after="0" w:line="360" w:lineRule="auto"/>
        <w:ind w:left="426" w:hanging="426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Georgiusa Agricoli 2 , 41-800 Zabrze 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r</w:t>
      </w:r>
      <w:r w:rsidR="0075292B">
        <w:rPr>
          <w:rFonts w:ascii="Arial" w:hAnsi="Arial" w:cs="Arial"/>
          <w:sz w:val="20"/>
          <w:szCs w:val="20"/>
        </w:rPr>
        <w:t>awę prowadzi: Józef Deryło</w:t>
      </w:r>
      <w:r w:rsidRPr="007C2F28">
        <w:rPr>
          <w:rFonts w:ascii="Arial" w:hAnsi="Arial" w:cs="Arial"/>
          <w:sz w:val="20"/>
          <w:szCs w:val="20"/>
        </w:rPr>
        <w:t xml:space="preserve"> tel. (32) 630 30 91 w.</w:t>
      </w:r>
      <w:r w:rsidR="0075292B">
        <w:rPr>
          <w:rFonts w:ascii="Arial" w:hAnsi="Arial" w:cs="Arial"/>
          <w:sz w:val="20"/>
          <w:szCs w:val="20"/>
        </w:rPr>
        <w:t xml:space="preserve"> 5551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5" w:history="1">
        <w:r w:rsidRPr="007C2F28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</w:p>
    <w:p w:rsidR="00C615F1" w:rsidRPr="007C2F28" w:rsidRDefault="00C615F1" w:rsidP="00C615F1">
      <w:pPr>
        <w:spacing w:after="0" w:line="360" w:lineRule="auto"/>
        <w:ind w:hanging="1"/>
        <w:jc w:val="center"/>
        <w:rPr>
          <w:rFonts w:ascii="Arial" w:hAnsi="Arial" w:cs="Arial"/>
          <w:sz w:val="20"/>
          <w:szCs w:val="20"/>
        </w:rPr>
      </w:pPr>
    </w:p>
    <w:p w:rsidR="00C615F1" w:rsidRPr="00580F22" w:rsidRDefault="00C615F1" w:rsidP="00580F22">
      <w:pPr>
        <w:pStyle w:val="Akapitzlist"/>
        <w:numPr>
          <w:ilvl w:val="0"/>
          <w:numId w:val="8"/>
        </w:numPr>
        <w:spacing w:after="0" w:line="360" w:lineRule="auto"/>
        <w:ind w:left="426" w:hanging="426"/>
        <w:rPr>
          <w:rFonts w:ascii="Arial" w:hAnsi="Arial" w:cs="Arial"/>
          <w:sz w:val="20"/>
          <w:szCs w:val="20"/>
        </w:rPr>
      </w:pPr>
      <w:r w:rsidRPr="00580F22">
        <w:rPr>
          <w:rFonts w:ascii="Arial" w:hAnsi="Arial" w:cs="Arial"/>
          <w:sz w:val="20"/>
          <w:szCs w:val="20"/>
        </w:rPr>
        <w:t>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C615F1" w:rsidRPr="007C2F28" w:rsidTr="000922E5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15F1" w:rsidRPr="007C2F28" w:rsidTr="000922E5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15F1" w:rsidRPr="007C2F28" w:rsidTr="000922E5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C615F1" w:rsidRPr="007C2F28" w:rsidTr="000922E5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C615F1" w:rsidRPr="007C2F28" w:rsidTr="000922E5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615F1" w:rsidRPr="007C2F28" w:rsidRDefault="00C615F1" w:rsidP="00C615F1">
      <w:pPr>
        <w:pStyle w:val="Akapitzlist"/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580F22">
      <w:pPr>
        <w:pStyle w:val="Akapitzlist"/>
        <w:numPr>
          <w:ilvl w:val="0"/>
          <w:numId w:val="4"/>
        </w:numPr>
        <w:tabs>
          <w:tab w:val="left" w:pos="426"/>
        </w:tabs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bookmarkStart w:id="0" w:name="_GoBack"/>
      <w:bookmarkEnd w:id="0"/>
      <w:r w:rsidRPr="007C2F28">
        <w:rPr>
          <w:rFonts w:ascii="Arial" w:hAnsi="Arial" w:cs="Arial"/>
          <w:sz w:val="20"/>
          <w:szCs w:val="20"/>
        </w:rPr>
        <w:t>Oferuję wykonanie przedmiotu zamówienia za: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KWOTA ŁĄCZNIE: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brutto:.................................. PLN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netto:.................................. PLN.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odatek VAT:.............................. PLN stawka podatku ………%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pStyle w:val="Tekstpodstawowy"/>
        <w:numPr>
          <w:ilvl w:val="1"/>
          <w:numId w:val="5"/>
        </w:numPr>
        <w:tabs>
          <w:tab w:val="left" w:pos="900"/>
          <w:tab w:val="left" w:pos="1080"/>
        </w:tabs>
        <w:spacing w:after="0" w:line="36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ybór oferty prowadzić będzie do powstania u Zamaw</w:t>
      </w:r>
      <w:r w:rsidR="0075292B">
        <w:rPr>
          <w:rFonts w:ascii="Arial" w:hAnsi="Arial" w:cs="Arial"/>
          <w:sz w:val="20"/>
          <w:szCs w:val="20"/>
        </w:rPr>
        <w:t xml:space="preserve">iającego obowiązku podatkowego          </w:t>
      </w:r>
      <w:r w:rsidRPr="007C2F28">
        <w:rPr>
          <w:rFonts w:ascii="Arial" w:hAnsi="Arial" w:cs="Arial"/>
          <w:sz w:val="20"/>
          <w:szCs w:val="20"/>
        </w:rPr>
        <w:t>w zakresie następujących towarów/usług: …………………………………………………………………………………</w:t>
      </w:r>
    </w:p>
    <w:p w:rsidR="00C615F1" w:rsidRPr="007C2F28" w:rsidRDefault="00C615F1" w:rsidP="00C615F1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="Arial" w:hAnsi="Arial" w:cs="Arial"/>
          <w:sz w:val="20"/>
          <w:szCs w:val="20"/>
          <w:vertAlign w:val="superscript"/>
        </w:rPr>
      </w:pPr>
      <w:r w:rsidRPr="007C2F28">
        <w:rPr>
          <w:rFonts w:ascii="Arial" w:hAnsi="Arial" w:cs="Arial"/>
          <w:sz w:val="20"/>
          <w:szCs w:val="20"/>
        </w:rPr>
        <w:t>Wartość ww. towarów lub usług bez kwoty podatku wynosi: ……………………………………………</w:t>
      </w:r>
    </w:p>
    <w:p w:rsidR="00C615F1" w:rsidRPr="007C2F28" w:rsidRDefault="00C615F1" w:rsidP="00C615F1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:rsidR="00C615F1" w:rsidRPr="00F96DFF" w:rsidRDefault="00C615F1" w:rsidP="00F96DFF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7C2F28">
        <w:rPr>
          <w:rFonts w:ascii="Arial" w:eastAsia="Times New Roman" w:hAnsi="Arial" w:cs="Arial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ryteria </w:t>
      </w:r>
      <w:proofErr w:type="spellStart"/>
      <w:r w:rsidRPr="007C2F28">
        <w:rPr>
          <w:rFonts w:ascii="Arial" w:hAnsi="Arial" w:cs="Arial"/>
          <w:sz w:val="20"/>
          <w:szCs w:val="20"/>
        </w:rPr>
        <w:t>pozacenowe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oceny ofert:</w:t>
      </w:r>
    </w:p>
    <w:p w:rsidR="00C615F1" w:rsidRPr="007C2F28" w:rsidRDefault="00C615F1" w:rsidP="00C615F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Termin realizacji zamówienia: …………………… od dnia zawarcia umowy.</w:t>
      </w:r>
    </w:p>
    <w:p w:rsidR="00C615F1" w:rsidRPr="007C2F28" w:rsidRDefault="00C615F1" w:rsidP="00C615F1">
      <w:pPr>
        <w:pStyle w:val="Tekstpodstawowy"/>
        <w:numPr>
          <w:ilvl w:val="0"/>
          <w:numId w:val="7"/>
        </w:numPr>
        <w:tabs>
          <w:tab w:val="clear" w:pos="1070"/>
          <w:tab w:val="left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lastRenderedPageBreak/>
        <w:t>Warunki płatności:  zgodnie ze wzorem umowy (jeśli dotyczy).</w:t>
      </w:r>
    </w:p>
    <w:p w:rsidR="00C615F1" w:rsidRPr="007C2F28" w:rsidRDefault="00C615F1" w:rsidP="00C615F1">
      <w:pPr>
        <w:pStyle w:val="Akapitzlist"/>
        <w:numPr>
          <w:ilvl w:val="0"/>
          <w:numId w:val="7"/>
        </w:numPr>
        <w:tabs>
          <w:tab w:val="clear" w:pos="1070"/>
          <w:tab w:val="num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świadczam, że:</w:t>
      </w:r>
    </w:p>
    <w:p w:rsidR="00C615F1" w:rsidRPr="007C2F28" w:rsidRDefault="00C615F1" w:rsidP="00C615F1">
      <w:pPr>
        <w:numPr>
          <w:ilvl w:val="0"/>
          <w:numId w:val="2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:rsidR="00C615F1" w:rsidRPr="007C2F28" w:rsidRDefault="00C615F1" w:rsidP="00C615F1">
      <w:pPr>
        <w:pStyle w:val="Tekstpodstawowy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:rsidR="00C615F1" w:rsidRPr="007C2F28" w:rsidRDefault="00C615F1" w:rsidP="00C615F1">
      <w:pPr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kwota, o której mowa w pkt. 1 ma charakter ryczałtowy i obejmuje wszelkie koszty i czynności Wykonawcy związane z realizacją przedmiotu umowy, i nie będzie podlegać waloryzacji*;</w:t>
      </w:r>
    </w:p>
    <w:p w:rsidR="00C615F1" w:rsidRPr="007C2F28" w:rsidRDefault="00C615F1" w:rsidP="00C615F1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razie wybrania naszej oferty zobowiązujemy się do podpisania umowy na warunkach zawartych w zapytaniu ofertowym, w miejscu i terminie określonym przez Zamawiającego*;</w:t>
      </w:r>
    </w:p>
    <w:p w:rsidR="00C615F1" w:rsidRPr="007C2F28" w:rsidRDefault="00C615F1" w:rsidP="00C615F1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ełniam warunki udziału w postępowaniu*;</w:t>
      </w:r>
    </w:p>
    <w:p w:rsidR="00C615F1" w:rsidRPr="007C2F28" w:rsidRDefault="00C615F1" w:rsidP="00C615F1">
      <w:pPr>
        <w:pStyle w:val="FirstParagraph"/>
        <w:numPr>
          <w:ilvl w:val="0"/>
          <w:numId w:val="2"/>
        </w:numPr>
        <w:spacing w:before="0" w:after="0" w:line="360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:rsidR="00C615F1" w:rsidRPr="007C2F28" w:rsidRDefault="00C615F1" w:rsidP="00C615F1">
      <w:pPr>
        <w:pStyle w:val="Tekstpodstawowy"/>
        <w:spacing w:after="0" w:line="360" w:lineRule="auto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:rsidR="00C615F1" w:rsidRPr="007C2F28" w:rsidRDefault="00C615F1" w:rsidP="00C615F1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:rsidR="00C615F1" w:rsidRPr="007C2F28" w:rsidRDefault="00C615F1" w:rsidP="00C615F1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:rsidR="00C615F1" w:rsidRPr="007C2F28" w:rsidRDefault="00C615F1" w:rsidP="00C615F1">
      <w:pPr>
        <w:pStyle w:val="Tekstpodstawowy"/>
        <w:numPr>
          <w:ilvl w:val="0"/>
          <w:numId w:val="7"/>
        </w:numPr>
        <w:tabs>
          <w:tab w:val="clear" w:pos="1070"/>
          <w:tab w:val="left" w:pos="426"/>
          <w:tab w:val="num" w:pos="710"/>
        </w:tabs>
        <w:spacing w:after="0" w:line="360" w:lineRule="auto"/>
        <w:ind w:hanging="107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iżej podaną część/zakres zamówienia,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C615F1" w:rsidRPr="007C2F28" w:rsidTr="000922E5">
        <w:tc>
          <w:tcPr>
            <w:tcW w:w="709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Lp.</w:t>
            </w:r>
          </w:p>
        </w:tc>
        <w:tc>
          <w:tcPr>
            <w:tcW w:w="4053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podwykonawcy (o ile są znane)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C615F1" w:rsidRPr="007C2F28" w:rsidTr="000922E5">
        <w:tc>
          <w:tcPr>
            <w:tcW w:w="709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4053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6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615F1" w:rsidRPr="007C2F28" w:rsidRDefault="00C615F1" w:rsidP="00C615F1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9. Ofertę niniejszą składam na ……..... kolejno ponumerowanych stronach.</w:t>
      </w: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10. Załącznikami do niniejszego formularza stanowiącymi integralną część oferty są:</w:t>
      </w:r>
    </w:p>
    <w:p w:rsidR="00C615F1" w:rsidRPr="007C2F28" w:rsidRDefault="00C615F1" w:rsidP="00C615F1">
      <w:pPr>
        <w:pStyle w:val="Akapitzlist"/>
        <w:numPr>
          <w:ilvl w:val="0"/>
          <w:numId w:val="3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....</w:t>
      </w:r>
    </w:p>
    <w:p w:rsidR="00C615F1" w:rsidRPr="007C2F28" w:rsidRDefault="00C615F1" w:rsidP="00C615F1">
      <w:pPr>
        <w:numPr>
          <w:ilvl w:val="0"/>
          <w:numId w:val="3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</w:t>
      </w: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*) niepotrzebne skreślić</w:t>
      </w:r>
    </w:p>
    <w:p w:rsidR="00C615F1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:rsidR="00C615F1" w:rsidRDefault="00C615F1" w:rsidP="00F96DFF">
      <w:pPr>
        <w:spacing w:after="0" w:line="360" w:lineRule="auto"/>
        <w:ind w:left="2832" w:firstLine="708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  <w:r w:rsidR="00F96DFF">
        <w:rPr>
          <w:rFonts w:ascii="Arial" w:hAnsi="Arial" w:cs="Arial"/>
          <w:sz w:val="20"/>
          <w:szCs w:val="20"/>
        </w:rPr>
        <w:t>............................</w:t>
      </w:r>
    </w:p>
    <w:p w:rsidR="003070FF" w:rsidRDefault="00C615F1" w:rsidP="00C615F1"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sectPr w:rsidR="003070FF" w:rsidSect="00122D80">
      <w:pgSz w:w="11906" w:h="16838"/>
      <w:pgMar w:top="1134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2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>
    <w:nsid w:val="34EF69E6"/>
    <w:multiLevelType w:val="hybridMultilevel"/>
    <w:tmpl w:val="09985B5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7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4"/>
  </w:num>
  <w:num w:numId="2">
    <w:abstractNumId w:val="6"/>
  </w:num>
  <w:num w:numId="3">
    <w:abstractNumId w:val="1"/>
    <w:lvlOverride w:ilvl="0">
      <w:startOverride w:val="1"/>
    </w:lvlOverride>
  </w:num>
  <w:num w:numId="4">
    <w:abstractNumId w:val="3"/>
  </w:num>
  <w:num w:numId="5">
    <w:abstractNumId w:val="7"/>
  </w:num>
  <w:num w:numId="6">
    <w:abstractNumId w:val="2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31742"/>
    <w:rsid w:val="00122D80"/>
    <w:rsid w:val="00231742"/>
    <w:rsid w:val="00275D6C"/>
    <w:rsid w:val="003070FF"/>
    <w:rsid w:val="00580F22"/>
    <w:rsid w:val="005F6104"/>
    <w:rsid w:val="0075292B"/>
    <w:rsid w:val="00883B03"/>
    <w:rsid w:val="009D4B91"/>
    <w:rsid w:val="00BA3E87"/>
    <w:rsid w:val="00C615F1"/>
    <w:rsid w:val="00F96DFF"/>
    <w:rsid w:val="00FA2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502C7A2-D398-4ECD-8163-8B9137AFA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C615F1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C615F1"/>
    <w:pPr>
      <w:ind w:left="720"/>
      <w:contextualSpacing/>
    </w:pPr>
  </w:style>
  <w:style w:type="character" w:styleId="Hipercze">
    <w:name w:val="Hyperlink"/>
    <w:uiPriority w:val="99"/>
    <w:unhideWhenUsed/>
    <w:rsid w:val="00C615F1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C615F1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C615F1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C615F1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C615F1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C615F1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C615F1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C615F1"/>
    <w:rPr>
      <w:rFonts w:ascii="Calibri" w:eastAsia="Calibri" w:hAnsi="Calibri" w:cs="Times New Roma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2D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2D80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oferty@muzeumgornictwa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619</Words>
  <Characters>3715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zej Pietrzak</dc:creator>
  <cp:keywords/>
  <dc:description/>
  <cp:lastModifiedBy>Andrzej Pietrzak</cp:lastModifiedBy>
  <cp:revision>13</cp:revision>
  <cp:lastPrinted>2021-08-05T09:12:00Z</cp:lastPrinted>
  <dcterms:created xsi:type="dcterms:W3CDTF">2021-05-20T09:41:00Z</dcterms:created>
  <dcterms:modified xsi:type="dcterms:W3CDTF">2021-08-05T11:31:00Z</dcterms:modified>
</cp:coreProperties>
</file>